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7E6F38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7E6F38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7E6F38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7E6F38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7E6F38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7B3022D" w:rsidR="00B4741E" w:rsidRPr="007E6F38" w:rsidRDefault="00CC0BF4" w:rsidP="007D7DFD">
      <w:pPr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7E6F38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7E6F38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7E6F38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տության քաղաքաշինության, տեխնիկական և հրդեհային անվտանգության տեսչական մարմնի</w:t>
      </w:r>
      <w:r w:rsidR="007F53DB">
        <w:rPr>
          <w:rFonts w:ascii="GHEA Grapalat" w:hAnsi="GHEA Grapalat"/>
          <w:sz w:val="24"/>
          <w:szCs w:val="24"/>
          <w:lang w:val="hy-AM" w:eastAsia="hy-AM"/>
        </w:rPr>
        <w:t xml:space="preserve"> Լոռու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գլխավոր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 մասնագետի (ծածկագիր՝ 71-28.2.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թ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>-Մ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2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6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F53DB" w:rsidRPr="007F53DB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Լոռու մարզ, ք</w:t>
      </w:r>
      <w:r w:rsidR="007F53DB" w:rsidRPr="007F53DB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7F53DB" w:rsidRPr="007F53DB">
        <w:rPr>
          <w:rFonts w:ascii="GHEA Grapalat" w:hAnsi="GHEA Grapalat"/>
          <w:sz w:val="24"/>
          <w:szCs w:val="24"/>
          <w:lang w:val="hy-AM" w:eastAsia="hy-AM"/>
        </w:rPr>
        <w:t xml:space="preserve"> Վանաձոր, Նժդեհի 14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40D4C37" w:rsidR="00B4741E" w:rsidRPr="007E6F38" w:rsidRDefault="007F53DB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>Հայաստանի Հանրապետության քաղաքաշինության, տեխնիկական և հրդեհային անվտանգության տեսչական մարմնի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 Լոռու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>
        <w:rPr>
          <w:rFonts w:ascii="GHEA Grapalat" w:hAnsi="GHEA Grapalat"/>
          <w:sz w:val="24"/>
          <w:szCs w:val="24"/>
          <w:lang w:val="hy-AM" w:eastAsia="hy-AM"/>
        </w:rPr>
        <w:t>գլխավոր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մասնագետի (ծածկագիր՝ 71-28.2.</w:t>
      </w:r>
      <w:r>
        <w:rPr>
          <w:rFonts w:ascii="GHEA Grapalat" w:hAnsi="GHEA Grapalat"/>
          <w:sz w:val="24"/>
          <w:szCs w:val="24"/>
          <w:lang w:val="hy-AM" w:eastAsia="hy-AM"/>
        </w:rPr>
        <w:t>թ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>-Մ</w:t>
      </w:r>
      <w:r>
        <w:rPr>
          <w:rFonts w:ascii="GHEA Grapalat" w:hAnsi="GHEA Grapalat"/>
          <w:sz w:val="24"/>
          <w:szCs w:val="24"/>
          <w:lang w:val="hy-AM" w:eastAsia="hy-AM"/>
        </w:rPr>
        <w:t>2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>
        <w:rPr>
          <w:rFonts w:ascii="GHEA Grapalat" w:hAnsi="GHEA Grapalat"/>
          <w:sz w:val="24"/>
          <w:szCs w:val="24"/>
          <w:lang w:val="hy-AM" w:eastAsia="hy-AM"/>
        </w:rPr>
        <w:t>6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793A66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71890D38" w:rsidR="00E12BFB" w:rsidRPr="007E6F38" w:rsidRDefault="004219D8" w:rsidP="00E46506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   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7E6F38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7E6F38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7E6F38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7E6F38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D065DD" w:rsidRPr="00D065DD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D065DD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3C5083">
        <w:rPr>
          <w:rFonts w:ascii="GHEA Grapalat" w:eastAsia="Sylfaen" w:hAnsi="GHEA Grapalat" w:cs="Sylfaen"/>
          <w:sz w:val="24"/>
          <w:szCs w:val="24"/>
          <w:lang w:val="hy-AM"/>
        </w:rPr>
        <w:t>ապրիլի 25</w:t>
      </w:r>
      <w:r w:rsidR="00D065DD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3C5083">
        <w:rPr>
          <w:rFonts w:ascii="GHEA Grapalat" w:eastAsia="Sylfaen" w:hAnsi="GHEA Grapalat" w:cs="Sylfaen"/>
          <w:sz w:val="24"/>
          <w:szCs w:val="24"/>
          <w:lang w:val="hy-AM"/>
        </w:rPr>
        <w:t>ապրիլի 29</w:t>
      </w:r>
      <w:r w:rsidR="00F41239" w:rsidRPr="007E6F38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7E6F38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630" w:right="299"/>
        <w:jc w:val="both"/>
        <w:rPr>
          <w:rFonts w:ascii="GHEA Grapalat" w:hAnsi="GHEA Grapalat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Դ</w:t>
      </w:r>
      <w:r w:rsidR="00CD7410" w:rsidRPr="007E6F38">
        <w:rPr>
          <w:rFonts w:ascii="GHEA Grapalat" w:hAnsi="GHEA Grapalat" w:cs="Arial"/>
          <w:i/>
          <w:sz w:val="24"/>
          <w:szCs w:val="24"/>
        </w:rPr>
        <w:t>իմում</w:t>
      </w:r>
      <w:r w:rsidRPr="007E6F38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7E6F38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7E6F38">
        <w:rPr>
          <w:rFonts w:ascii="GHEA Grapalat" w:hAnsi="GHEA Grapalat" w:cs="Arial"/>
          <w:i/>
          <w:sz w:val="24"/>
          <w:szCs w:val="24"/>
        </w:rPr>
        <w:t>առցանց</w:t>
      </w:r>
      <w:r w:rsidRPr="007E6F38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7E6F38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7E6F38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63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Pr="007E6F38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7E6F38">
        <w:rPr>
          <w:rFonts w:ascii="GHEA Grapalat" w:hAnsi="GHEA Grapalat" w:cs="Arial"/>
          <w:i/>
          <w:sz w:val="24"/>
          <w:szCs w:val="24"/>
        </w:rPr>
        <w:t>լուսապատճենը</w:t>
      </w:r>
      <w:r w:rsidRPr="007E6F38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7E6F38">
        <w:rPr>
          <w:rFonts w:ascii="GHEA Grapalat" w:hAnsi="GHEA Grapalat" w:cs="Arial"/>
          <w:i/>
          <w:sz w:val="24"/>
          <w:szCs w:val="24"/>
        </w:rPr>
        <w:t>պատճենը</w:t>
      </w:r>
      <w:r w:rsidRPr="007E6F38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7E6F38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7E6F38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7E6F38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7E6F38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7E6F38" w:rsidRDefault="005F1F6C" w:rsidP="004219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788101A3" w:rsidR="00CD7410" w:rsidRPr="007E6F38" w:rsidRDefault="00526652" w:rsidP="00E46506">
      <w:pPr>
        <w:shd w:val="clear" w:color="auto" w:fill="FFFFFF"/>
        <w:spacing w:line="276" w:lineRule="auto"/>
        <w:ind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7E6F38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2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հունիսի 2</w:t>
      </w:r>
      <w:r w:rsidR="002A1266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DC632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B5419">
        <w:rPr>
          <w:rFonts w:ascii="GHEA Grapalat" w:hAnsi="GHEA Grapalat"/>
          <w:sz w:val="24"/>
          <w:szCs w:val="24"/>
          <w:lang w:val="hy-AM" w:eastAsia="hy-AM"/>
        </w:rPr>
        <w:t>10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:</w:t>
      </w:r>
      <w:r w:rsidR="002B5419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042372FC" w:rsidR="00CD7410" w:rsidRPr="007E6F38" w:rsidRDefault="00526652" w:rsidP="00E46506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>202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հունիսի 6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129ED" w:rsidRPr="007E6F38">
        <w:rPr>
          <w:rFonts w:ascii="GHEA Grapalat" w:hAnsi="GHEA Grapalat"/>
          <w:sz w:val="24"/>
          <w:szCs w:val="24"/>
          <w:lang w:val="hy-AM" w:eastAsia="hy-AM"/>
        </w:rPr>
        <w:t>1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7E6F38">
        <w:rPr>
          <w:rFonts w:ascii="GHEA Grapalat" w:hAnsi="GHEA Grapalat"/>
          <w:sz w:val="24"/>
          <w:szCs w:val="24"/>
          <w:lang w:val="hy-AM" w:eastAsia="hy-AM"/>
        </w:rPr>
        <w:t>: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7CD1826E" w:rsidR="00CD7410" w:rsidRPr="007E6F38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7E6F3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31F171BE" w14:textId="137AB163" w:rsidR="007F53DB" w:rsidRPr="00774B7C" w:rsidRDefault="00E46506" w:rsidP="00E46506">
      <w:pPr>
        <w:shd w:val="clear" w:color="auto" w:fill="FFFFFF"/>
        <w:spacing w:line="276" w:lineRule="auto"/>
        <w:ind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7F53DB" w:rsidRPr="00774B7C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5A613D4" w:rsidR="00CD7410" w:rsidRPr="007E6F38" w:rsidRDefault="00CD7410" w:rsidP="00E46506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630"/>
        <w:jc w:val="both"/>
        <w:rPr>
          <w:rFonts w:ascii="GHEA Grapalat" w:hAnsi="GHEA Grapalat"/>
          <w:bCs/>
          <w:lang w:val="hy-AM" w:eastAsia="hy-AM"/>
        </w:rPr>
      </w:pPr>
      <w:r w:rsidRPr="007E6F38">
        <w:rPr>
          <w:rFonts w:ascii="GHEA Grapalat" w:hAnsi="GHEA Grapalat"/>
          <w:bCs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7E6F38">
        <w:rPr>
          <w:rFonts w:ascii="GHEA Grapalat" w:hAnsi="GHEA Grapalat"/>
          <w:lang w:val="hy-AM" w:eastAsia="hy-AM"/>
        </w:rPr>
        <w:t xml:space="preserve"> պատասխանատվության զգացում</w:t>
      </w:r>
      <w:r w:rsidRPr="007E6F38">
        <w:rPr>
          <w:rFonts w:ascii="GHEA Grapalat" w:hAnsi="GHEA Grapalat"/>
          <w:bCs/>
          <w:lang w:val="hy-AM" w:eastAsia="hy-AM"/>
        </w:rPr>
        <w:t>:</w:t>
      </w:r>
    </w:p>
    <w:p w14:paraId="2F446DB1" w14:textId="36836178" w:rsidR="00CD7410" w:rsidRPr="007E6F38" w:rsidRDefault="00CD7410" w:rsidP="00E46506">
      <w:pPr>
        <w:shd w:val="clear" w:color="auto" w:fill="FFFFFF"/>
        <w:spacing w:line="276" w:lineRule="auto"/>
        <w:ind w:right="299" w:firstLine="63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7E6F38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48C3A5EA" w:rsidR="000369B2" w:rsidRPr="007E6F38" w:rsidRDefault="000369B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AC1993E" w14:textId="77777777" w:rsidR="00C21789" w:rsidRPr="007E6F38" w:rsidRDefault="00C21789" w:rsidP="004219D8">
      <w:pPr>
        <w:spacing w:line="276" w:lineRule="auto"/>
        <w:ind w:left="540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2020D05E" w14:textId="77777777" w:rsidR="00C21789" w:rsidRPr="007E6F38" w:rsidRDefault="00C21789" w:rsidP="004219D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  Հոդվածներ՝ 2, 4, 73, 90, 93, 94, 122, 125, 164  </w:t>
      </w:r>
    </w:p>
    <w:p w14:paraId="25E66EC2" w14:textId="488AA7DD" w:rsidR="00C21789" w:rsidRPr="007E6F38" w:rsidRDefault="00C21789" w:rsidP="004219D8">
      <w:pPr>
        <w:spacing w:line="276" w:lineRule="auto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  Հղումը՝ </w:t>
      </w:r>
      <w:hyperlink r:id="rId9" w:history="1">
        <w:r w:rsidRPr="007E6F38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433BC54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FCCB0AB" w14:textId="35BF9826" w:rsidR="00C21789" w:rsidRPr="007E6F38" w:rsidRDefault="00C21789" w:rsidP="004219D8">
      <w:pPr>
        <w:spacing w:line="276" w:lineRule="auto"/>
        <w:ind w:left="540"/>
        <w:rPr>
          <w:rFonts w:ascii="GHEA Grapalat" w:eastAsia="Sylfaen" w:hAnsi="GHEA Grapalat" w:cs="Sylfaen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AA254E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>Հոդվածներ՝  4, 6, 9, 14, 22, 29, 31, 52, 53</w:t>
      </w:r>
    </w:p>
    <w:p w14:paraId="10A01862" w14:textId="2B94997C" w:rsidR="00C21789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lang w:val="hy-AM"/>
        </w:rPr>
      </w:pPr>
      <w:r w:rsidRPr="007E6F38">
        <w:rPr>
          <w:rFonts w:ascii="GHEA Grapalat" w:hAnsi="GHEA Grapalat"/>
          <w:lang w:val="hy-AM"/>
        </w:rPr>
        <w:t>Հղումը՝</w:t>
      </w:r>
      <w:r w:rsidRPr="007E6F38">
        <w:rPr>
          <w:lang w:val="hy-AM"/>
        </w:rPr>
        <w:t xml:space="preserve"> </w:t>
      </w:r>
      <w:hyperlink r:id="rId10" w:history="1">
        <w:r w:rsidR="003C5083" w:rsidRPr="00DC6323">
          <w:rPr>
            <w:rStyle w:val="Hyperlink"/>
            <w:rFonts w:ascii="GHEA Grapalat" w:hAnsi="GHEA Grapalat" w:cs="Calibri"/>
            <w:lang w:val="hy-AM"/>
          </w:rPr>
          <w:t>https://www.arlis.am/DocumentView.aspx?docid=159081</w:t>
        </w:r>
      </w:hyperlink>
    </w:p>
    <w:p w14:paraId="4AA07ED4" w14:textId="77777777" w:rsidR="003C5083" w:rsidRPr="003C5083" w:rsidRDefault="003C5083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</w:p>
    <w:p w14:paraId="2D1F746E" w14:textId="1183B11A" w:rsidR="00C21789" w:rsidRPr="007E6F38" w:rsidRDefault="00C21789" w:rsidP="004219D8">
      <w:pPr>
        <w:spacing w:line="276" w:lineRule="auto"/>
        <w:ind w:left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2AC263D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Հոդվածներ՝ 4, 6, 9, 10, 12, 16, 18, 20, 21, 22, 23, 24, 33, 37, 38</w:t>
      </w:r>
    </w:p>
    <w:p w14:paraId="7E7D450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>Հղումը՝</w:t>
      </w:r>
      <w:r w:rsidRPr="007E6F38">
        <w:rPr>
          <w:lang w:val="hy-AM"/>
        </w:rPr>
        <w:t xml:space="preserve"> </w:t>
      </w:r>
      <w:hyperlink r:id="rId11" w:history="1">
        <w:r w:rsidRPr="007E6F38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3E24B034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42AD350D" w14:textId="71DFC920" w:rsidR="00207D2A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</w:t>
      </w:r>
      <w:r w:rsidR="00207D2A" w:rsidRPr="007E6F38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09D911C3" w14:textId="635CA3D6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Հոդվածներ՝ 2, 2.1, 3, 4, 6, 7, 8, 10</w:t>
      </w:r>
    </w:p>
    <w:p w14:paraId="5E1AACD0" w14:textId="2B4B793C" w:rsidR="00207D2A" w:rsidRPr="00D065DD" w:rsidRDefault="00526652" w:rsidP="00D065DD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 xml:space="preserve"> </w:t>
      </w:r>
      <w:r w:rsidR="00207D2A" w:rsidRPr="007E6F38">
        <w:rPr>
          <w:rFonts w:ascii="GHEA Grapalat" w:hAnsi="GHEA Grapalat"/>
          <w:lang w:val="hy-AM"/>
        </w:rPr>
        <w:t>Հղումը՝</w:t>
      </w:r>
      <w:r w:rsidR="00207D2A" w:rsidRPr="007E6F38">
        <w:rPr>
          <w:lang w:val="hy-AM"/>
        </w:rPr>
        <w:t xml:space="preserve"> </w:t>
      </w:r>
      <w:hyperlink r:id="rId12" w:history="1">
        <w:r w:rsidR="00D065DD" w:rsidRPr="00D065DD">
          <w:rPr>
            <w:rStyle w:val="Hyperlink"/>
            <w:rFonts w:ascii="GHEA Grapalat" w:hAnsi="GHEA Grapalat" w:cs="Calibri"/>
            <w:lang w:val="hy-AM"/>
          </w:rPr>
          <w:t>https://www.arlis.am/DocumentView.aspx?docid=154717</w:t>
        </w:r>
      </w:hyperlink>
    </w:p>
    <w:p w14:paraId="6B512B3C" w14:textId="77777777" w:rsidR="00D065DD" w:rsidRPr="00D065DD" w:rsidRDefault="00D065DD" w:rsidP="00D065DD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</w:p>
    <w:p w14:paraId="7B4B38E7" w14:textId="495C8666" w:rsidR="00207D2A" w:rsidRPr="007F53DB" w:rsidRDefault="00207D2A" w:rsidP="007F53DB">
      <w:pPr>
        <w:spacing w:line="276" w:lineRule="auto"/>
        <w:ind w:left="45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</w:t>
      </w:r>
      <w:r w:rsidRPr="007F53DB">
        <w:rPr>
          <w:rFonts w:ascii="GHEA Grapalat" w:hAnsi="GHEA Grapalat" w:cs="Calibri"/>
          <w:sz w:val="24"/>
          <w:szCs w:val="24"/>
          <w:lang w:val="hy-AM"/>
        </w:rPr>
        <w:t>Վարչական իրավախախտումների մասին ՀՀ օրեն</w:t>
      </w:r>
      <w:r w:rsidR="007F53DB">
        <w:rPr>
          <w:rFonts w:ascii="GHEA Grapalat" w:hAnsi="GHEA Grapalat" w:cs="Calibri"/>
          <w:sz w:val="24"/>
          <w:szCs w:val="24"/>
          <w:lang w:val="hy-AM"/>
        </w:rPr>
        <w:t>ս</w:t>
      </w:r>
      <w:r w:rsidRPr="007F53DB">
        <w:rPr>
          <w:rFonts w:ascii="GHEA Grapalat" w:hAnsi="GHEA Grapalat" w:cs="Calibri"/>
          <w:sz w:val="24"/>
          <w:szCs w:val="24"/>
          <w:lang w:val="hy-AM"/>
        </w:rPr>
        <w:t xml:space="preserve">գիրք </w:t>
      </w:r>
    </w:p>
    <w:p w14:paraId="0FD30230" w14:textId="02D8E072" w:rsidR="00207D2A" w:rsidRPr="007E6F38" w:rsidRDefault="00207D2A" w:rsidP="004219D8">
      <w:pPr>
        <w:spacing w:line="276" w:lineRule="auto"/>
        <w:ind w:left="72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 xml:space="preserve">     Հոդվածներ՝ 21, 23, 33, 37, 225, 254, 282, 283</w:t>
      </w:r>
    </w:p>
    <w:p w14:paraId="5595CFB9" w14:textId="0A2C5671" w:rsidR="00D065DD" w:rsidRDefault="00207D2A" w:rsidP="004219D8">
      <w:pPr>
        <w:spacing w:line="276" w:lineRule="auto"/>
        <w:ind w:left="720" w:hanging="540"/>
        <w:jc w:val="both"/>
        <w:rPr>
          <w:rFonts w:ascii="Arial" w:hAnsi="Arial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Հղումը՝</w:t>
      </w:r>
      <w:r w:rsidRPr="00BD0822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 xml:space="preserve"> </w:t>
      </w:r>
      <w:hyperlink r:id="rId13" w:history="1">
        <w:r w:rsidR="00BD0822" w:rsidRPr="00BD0822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61740</w:t>
        </w:r>
      </w:hyperlink>
    </w:p>
    <w:p w14:paraId="3136566E" w14:textId="77777777" w:rsidR="00BD0822" w:rsidRPr="00BD0822" w:rsidRDefault="00BD0822" w:rsidP="004219D8">
      <w:pPr>
        <w:spacing w:line="276" w:lineRule="auto"/>
        <w:ind w:left="720" w:hanging="540"/>
        <w:jc w:val="both"/>
        <w:rPr>
          <w:rFonts w:ascii="Arial" w:hAnsi="Arial"/>
          <w:lang w:val="hy-AM"/>
        </w:rPr>
      </w:pPr>
    </w:p>
    <w:p w14:paraId="4E67CB4F" w14:textId="47491626" w:rsidR="003C5083" w:rsidRDefault="003C5083" w:rsidP="004219D8">
      <w:pPr>
        <w:spacing w:line="276" w:lineRule="auto"/>
        <w:ind w:left="720" w:hanging="540"/>
        <w:jc w:val="both"/>
        <w:rPr>
          <w:rFonts w:ascii="Arial" w:hAnsi="Arial"/>
          <w:lang w:val="hy-AM"/>
        </w:rPr>
      </w:pPr>
    </w:p>
    <w:p w14:paraId="69D0FB90" w14:textId="42A777BE" w:rsidR="00D101BD" w:rsidRPr="007E6F38" w:rsidRDefault="00D101B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</w:t>
      </w:r>
    </w:p>
    <w:p w14:paraId="7081054D" w14:textId="51253536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357C7C" w:rsidRPr="007E6F38">
        <w:rPr>
          <w:rFonts w:ascii="GHEA Grapalat" w:hAnsi="GHEA Grapalat" w:cs="Calibri"/>
          <w:lang w:val="hy-AM"/>
        </w:rPr>
        <w:t>«Էներգետիկայի մասին»  օրենք</w:t>
      </w:r>
    </w:p>
    <w:p w14:paraId="20B550B0" w14:textId="0BD79A69" w:rsidR="00207D2A" w:rsidRPr="007E6F38" w:rsidRDefault="00526652" w:rsidP="004219D8">
      <w:pPr>
        <w:spacing w:line="276" w:lineRule="auto"/>
        <w:ind w:firstLine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207D2A" w:rsidRPr="007E6F38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4, 23, 39</w:t>
      </w:r>
      <w:r w:rsidR="00357C7C" w:rsidRPr="007E6F38">
        <w:rPr>
          <w:rFonts w:ascii="MS Gothic" w:eastAsia="MS Gothic" w:hAnsi="MS Gothic" w:cs="MS Gothic" w:hint="eastAsia"/>
          <w:sz w:val="24"/>
          <w:szCs w:val="24"/>
          <w:lang w:val="hy-AM"/>
        </w:rPr>
        <w:t>․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2, 39</w:t>
      </w:r>
      <w:r w:rsidR="00357C7C" w:rsidRPr="007E6F38">
        <w:rPr>
          <w:rFonts w:ascii="MS Gothic" w:eastAsia="MS Gothic" w:hAnsi="MS Gothic" w:cs="MS Gothic" w:hint="eastAsia"/>
          <w:sz w:val="24"/>
          <w:szCs w:val="24"/>
          <w:lang w:val="hy-AM"/>
        </w:rPr>
        <w:t>․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6, 40, 47</w:t>
      </w:r>
    </w:p>
    <w:p w14:paraId="5153D8C6" w14:textId="1DA602A2" w:rsidR="00D065DD" w:rsidRDefault="00207D2A" w:rsidP="004219D8">
      <w:pPr>
        <w:spacing w:line="276" w:lineRule="auto"/>
        <w:ind w:firstLine="450"/>
        <w:jc w:val="both"/>
        <w:rPr>
          <w:rFonts w:ascii="Arial" w:hAnsi="Arial"/>
          <w:lang w:val="hy-AM"/>
        </w:rPr>
      </w:pPr>
      <w:r w:rsidRPr="007E6F38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Հղումը՝ </w:t>
      </w:r>
      <w:hyperlink r:id="rId14" w:history="1">
        <w:r w:rsidR="003C5083" w:rsidRPr="003C5083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58715</w:t>
        </w:r>
      </w:hyperlink>
    </w:p>
    <w:p w14:paraId="65D09CCC" w14:textId="77777777" w:rsidR="003C5083" w:rsidRPr="003C5083" w:rsidRDefault="003C5083" w:rsidP="004219D8">
      <w:pPr>
        <w:spacing w:line="276" w:lineRule="auto"/>
        <w:ind w:firstLine="45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1E1E22C9" w14:textId="113D747E" w:rsidR="00C86CB7" w:rsidRPr="007E6F38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«Էներգետիկայի բնագավառում և էներգասպառման ոլորտում տեխնիկական    </w:t>
      </w:r>
    </w:p>
    <w:p w14:paraId="638961FB" w14:textId="66315B5E" w:rsidR="00207D2A" w:rsidRPr="007E6F38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վերահսկողության մասին»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207D2A" w:rsidRPr="007E6F38">
        <w:rPr>
          <w:rFonts w:ascii="GHEA Grapalat" w:hAnsi="GHEA Grapalat" w:cs="Calibri"/>
          <w:lang w:val="hy-AM"/>
        </w:rPr>
        <w:t>օրենք</w:t>
      </w:r>
    </w:p>
    <w:p w14:paraId="2880B5A3" w14:textId="6487BDEA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  <w:r w:rsidR="00526652" w:rsidRPr="007E6F38">
        <w:rPr>
          <w:rFonts w:ascii="GHEA Grapalat" w:hAnsi="GHEA Grapalat" w:cs="Calibri"/>
          <w:lang w:val="hy-AM"/>
        </w:rPr>
        <w:t xml:space="preserve">  </w:t>
      </w:r>
      <w:r w:rsidRPr="007E6F38">
        <w:rPr>
          <w:rFonts w:ascii="GHEA Grapalat" w:hAnsi="GHEA Grapalat" w:cs="Calibri"/>
          <w:lang w:val="hy-AM"/>
        </w:rPr>
        <w:t xml:space="preserve">Հոդվածներ՝ </w:t>
      </w:r>
      <w:r w:rsidR="00C86CB7" w:rsidRPr="007E6F38">
        <w:rPr>
          <w:rFonts w:ascii="GHEA Grapalat" w:hAnsi="GHEA Grapalat" w:cs="Calibri"/>
          <w:lang w:val="hy-AM"/>
        </w:rPr>
        <w:t>2, 4, 7, 9</w:t>
      </w:r>
    </w:p>
    <w:p w14:paraId="5636877C" w14:textId="5E8B92B6" w:rsidR="00D065DD" w:rsidRPr="003C5083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Հղումը՝ </w:t>
      </w:r>
      <w:hyperlink r:id="rId15" w:history="1">
        <w:r w:rsidR="003C5083" w:rsidRPr="003C5083">
          <w:rPr>
            <w:rStyle w:val="Hyperlink"/>
            <w:rFonts w:ascii="GHEA Grapalat" w:hAnsi="GHEA Grapalat" w:cs="Calibri"/>
            <w:lang w:val="hy-AM"/>
          </w:rPr>
          <w:t>https://www.arlis.am/DocumentView.aspx?docid=158716</w:t>
        </w:r>
      </w:hyperlink>
    </w:p>
    <w:p w14:paraId="276A0F6B" w14:textId="77777777" w:rsidR="003C5083" w:rsidRPr="003C5083" w:rsidRDefault="003C508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D423A1D" w14:textId="47598371" w:rsidR="00526652" w:rsidRPr="007E6F38" w:rsidRDefault="00804810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C47A7F" w:rsidRPr="007E6F38">
        <w:rPr>
          <w:rFonts w:ascii="GHEA Grapalat" w:hAnsi="GHEA Grapalat" w:cs="Arian AMU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526652" w:rsidRPr="007E6F38">
        <w:rPr>
          <w:rFonts w:ascii="GHEA Grapalat" w:hAnsi="GHEA Grapalat" w:cs="Arian AMU"/>
          <w:shd w:val="clear" w:color="auto" w:fill="FFFFFF"/>
          <w:lang w:val="hy-AM"/>
        </w:rPr>
        <w:t xml:space="preserve">    </w:t>
      </w:r>
    </w:p>
    <w:p w14:paraId="4657D322" w14:textId="61A4CA5D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C47A7F" w:rsidRPr="007E6F38">
        <w:rPr>
          <w:rFonts w:ascii="GHEA Grapalat" w:hAnsi="GHEA Grapalat" w:cs="Arian AMU"/>
          <w:shd w:val="clear" w:color="auto" w:fill="FFFFFF"/>
          <w:lang w:val="hy-AM"/>
        </w:rPr>
        <w:t xml:space="preserve">Մասնագիտական   </w:t>
      </w:r>
    </w:p>
    <w:p w14:paraId="2D41AA31" w14:textId="228945E2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526652" w:rsidRPr="007E6F38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7E6F38">
        <w:rPr>
          <w:rFonts w:ascii="GHEA Grapalat" w:hAnsi="GHEA Grapalat" w:cs="Arian AMU"/>
          <w:shd w:val="clear" w:color="auto" w:fill="FFFFFF"/>
          <w:lang w:val="hy-AM"/>
        </w:rPr>
        <w:t>խմբագիր՝ Ռ.Վ. Աղգաշյան, Տիգրան Մեծ, Երևան 2012թ</w:t>
      </w:r>
      <w:r w:rsidRPr="007E6F38">
        <w:rPr>
          <w:rFonts w:ascii="Cambria Math" w:hAnsi="Cambria Math" w:cs="Cambria Math"/>
          <w:shd w:val="clear" w:color="auto" w:fill="FFFFFF"/>
          <w:lang w:val="hy-AM"/>
        </w:rPr>
        <w:t>․</w:t>
      </w:r>
    </w:p>
    <w:p w14:paraId="7D15D27A" w14:textId="2FC0B5D0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 xml:space="preserve"> </w:t>
      </w:r>
      <w:r w:rsidR="00C47A7F" w:rsidRPr="007E6F38">
        <w:rPr>
          <w:rFonts w:ascii="GHEA Grapalat" w:hAnsi="GHEA Grapalat"/>
          <w:lang w:val="hy-AM"/>
        </w:rPr>
        <w:t>Ինֆորմատիկա</w:t>
      </w:r>
      <w:r w:rsidR="00C47A7F" w:rsidRPr="007E6F38">
        <w:rPr>
          <w:rFonts w:ascii="GHEA Grapalat" w:hAnsi="GHEA Grapalat"/>
          <w:lang w:val="af-ZA"/>
        </w:rPr>
        <w:t xml:space="preserve"> 7-</w:t>
      </w:r>
      <w:r w:rsidR="00C47A7F" w:rsidRPr="007E6F38">
        <w:rPr>
          <w:rFonts w:ascii="GHEA Grapalat" w:hAnsi="GHEA Grapalat"/>
          <w:lang w:val="hy-AM"/>
        </w:rPr>
        <w:t>րդ</w:t>
      </w:r>
      <w:r w:rsidR="00C47A7F" w:rsidRPr="007E6F38">
        <w:rPr>
          <w:rFonts w:ascii="GHEA Grapalat" w:hAnsi="GHEA Grapalat"/>
          <w:lang w:val="af-ZA"/>
        </w:rPr>
        <w:t xml:space="preserve"> </w:t>
      </w:r>
      <w:r w:rsidR="00C47A7F" w:rsidRPr="007E6F38">
        <w:rPr>
          <w:rFonts w:ascii="GHEA Grapalat" w:hAnsi="GHEA Grapalat"/>
          <w:lang w:val="hy-AM"/>
        </w:rPr>
        <w:t>դասարան։</w:t>
      </w:r>
      <w:r w:rsidR="00C47A7F" w:rsidRPr="007E6F38">
        <w:rPr>
          <w:rFonts w:ascii="GHEA Grapalat" w:hAnsi="GHEA Grapalat"/>
          <w:lang w:val="af-ZA"/>
        </w:rPr>
        <w:t xml:space="preserve"> </w:t>
      </w:r>
      <w:r w:rsidR="00C47A7F" w:rsidRPr="007E6F38">
        <w:rPr>
          <w:rFonts w:ascii="GHEA Grapalat" w:hAnsi="GHEA Grapalat"/>
          <w:lang w:val="hy-AM"/>
        </w:rPr>
        <w:t>1.</w:t>
      </w:r>
      <w:r w:rsidR="00C47A7F" w:rsidRPr="007E6F38">
        <w:rPr>
          <w:rFonts w:ascii="GHEA Grapalat" w:hAnsi="GHEA Grapalat" w:cs="Calibri"/>
          <w:lang w:val="hy-AM"/>
        </w:rPr>
        <w:t xml:space="preserve">Տեքստային խմբագրիչներ, §1.2, §1.3, §1.5                             </w:t>
      </w:r>
    </w:p>
    <w:p w14:paraId="49389286" w14:textId="16D15B4A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</w:t>
      </w:r>
      <w:r w:rsidR="00C47A7F" w:rsidRPr="007E6F38">
        <w:rPr>
          <w:rFonts w:ascii="GHEA Grapalat" w:hAnsi="GHEA Grapalat" w:cs="Calibri"/>
          <w:lang w:val="hy-AM"/>
        </w:rPr>
        <w:t>2. Համակարգչային հմտություններ, §2.2</w:t>
      </w:r>
    </w:p>
    <w:p w14:paraId="1A59F06E" w14:textId="54D783F4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hd w:val="clear" w:color="auto" w:fill="FFFFFF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</w:t>
      </w:r>
      <w:r w:rsidR="00C47A7F" w:rsidRPr="007E6F38">
        <w:rPr>
          <w:rFonts w:ascii="GHEA Grapalat" w:hAnsi="GHEA Grapalat" w:cs="Calibri"/>
          <w:lang w:val="hy-AM"/>
        </w:rPr>
        <w:t>3. Էլեկտրոնային աղյուսակներ, §6.2, §6.3, §6.6</w:t>
      </w:r>
    </w:p>
    <w:p w14:paraId="7EBC4A9C" w14:textId="24FDB093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  <w:r w:rsidR="00526652" w:rsidRPr="007E6F38">
        <w:rPr>
          <w:rFonts w:ascii="GHEA Grapalat" w:hAnsi="GHEA Grapalat" w:cs="Calibri"/>
          <w:lang w:val="hy-AM"/>
        </w:rPr>
        <w:t xml:space="preserve">  </w:t>
      </w:r>
      <w:r w:rsidRPr="007E6F38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7E6F38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://fliphtml5.com/fumf/egdx</w:t>
        </w:r>
      </w:hyperlink>
    </w:p>
    <w:p w14:paraId="38EE1458" w14:textId="68078F1F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lang w:val="hy-AM"/>
        </w:rPr>
      </w:pPr>
    </w:p>
    <w:p w14:paraId="1E22FF96" w14:textId="455921F8" w:rsidR="00526652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</w:t>
      </w:r>
      <w:r w:rsidR="00526652" w:rsidRPr="007E6F38">
        <w:rPr>
          <w:rFonts w:ascii="GHEA Grapalat" w:hAnsi="GHEA Grapalat"/>
          <w:lang w:val="hy-AM"/>
        </w:rPr>
        <w:t xml:space="preserve">  </w:t>
      </w:r>
      <w:r w:rsidRPr="007E6F38">
        <w:rPr>
          <w:rFonts w:ascii="GHEA Grapalat" w:hAnsi="GHEA Grapalat"/>
          <w:lang w:val="hy-AM"/>
        </w:rPr>
        <w:t xml:space="preserve">Ինֆորմատիկա 8-րդ դասարան։ Հանրակրթական ավագ դպրոցի ընդհանուր և </w:t>
      </w:r>
      <w:r w:rsidR="00526652" w:rsidRPr="007E6F38">
        <w:rPr>
          <w:rFonts w:ascii="GHEA Grapalat" w:hAnsi="GHEA Grapalat"/>
          <w:lang w:val="hy-AM"/>
        </w:rPr>
        <w:t xml:space="preserve">  </w:t>
      </w:r>
    </w:p>
    <w:p w14:paraId="1AB34388" w14:textId="48FD38CC" w:rsidR="00526652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  </w:t>
      </w:r>
      <w:r w:rsidR="00C47A7F" w:rsidRPr="007E6F38">
        <w:rPr>
          <w:rFonts w:ascii="GHEA Grapalat" w:hAnsi="GHEA Grapalat"/>
          <w:lang w:val="hy-AM"/>
        </w:rPr>
        <w:t xml:space="preserve">հումանիտար </w:t>
      </w:r>
      <w:r w:rsidR="00170593" w:rsidRPr="007E6F38">
        <w:rPr>
          <w:rFonts w:ascii="GHEA Grapalat" w:hAnsi="GHEA Grapalat"/>
          <w:lang w:val="hy-AM"/>
        </w:rPr>
        <w:t xml:space="preserve"> </w:t>
      </w:r>
      <w:r w:rsidR="00C47A7F" w:rsidRPr="007E6F38">
        <w:rPr>
          <w:rFonts w:ascii="GHEA Grapalat" w:hAnsi="GHEA Grapalat"/>
          <w:lang w:val="hy-AM"/>
        </w:rPr>
        <w:t xml:space="preserve">հոսքերի համար։ Ս.Ս.Ավետիսյան, Ա.Վ.Դանիելյան։ Մասնագիտական </w:t>
      </w:r>
    </w:p>
    <w:p w14:paraId="2FBFFCEA" w14:textId="749D7779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  </w:t>
      </w:r>
      <w:r w:rsidR="00C47A7F" w:rsidRPr="007E6F38">
        <w:rPr>
          <w:rFonts w:ascii="GHEA Grapalat" w:hAnsi="GHEA Grapalat"/>
          <w:lang w:val="hy-AM"/>
        </w:rPr>
        <w:t>խմբագիր՝ Ռ.Վ. Աղգաշյան։ Երևան 2013: 5-6, 45-46, 89, 117 Էջեր</w:t>
      </w:r>
    </w:p>
    <w:p w14:paraId="7157D0F6" w14:textId="2C78F067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lang w:val="hy-AM"/>
        </w:rPr>
      </w:pPr>
      <w:r w:rsidRPr="007E6F38">
        <w:rPr>
          <w:rStyle w:val="Hyperlink"/>
          <w:rFonts w:ascii="Arial" w:hAnsi="Arial" w:cs="Calibri"/>
          <w:color w:val="auto"/>
          <w:u w:val="none"/>
          <w:lang w:val="hy-AM"/>
        </w:rPr>
        <w:t xml:space="preserve">  </w:t>
      </w:r>
      <w:r w:rsidR="00C47A7F" w:rsidRPr="007E6F38">
        <w:rPr>
          <w:rFonts w:ascii="GHEA Grapalat" w:hAnsi="GHEA Grapalat"/>
          <w:lang w:val="hy-AM"/>
        </w:rPr>
        <w:t>Հղումը՝</w:t>
      </w:r>
      <w:r w:rsidR="00C47A7F" w:rsidRPr="007E6F38">
        <w:rPr>
          <w:rStyle w:val="Hyperlink"/>
          <w:rFonts w:ascii="Arial" w:hAnsi="Arial" w:cs="Arial"/>
          <w:color w:val="auto"/>
          <w:lang w:val="hy-AM"/>
        </w:rPr>
        <w:t xml:space="preserve"> </w:t>
      </w:r>
      <w:hyperlink r:id="rId17" w:anchor="p=2" w:history="1">
        <w:r w:rsidR="00C47A7F" w:rsidRPr="007E6F38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54026182" w14:textId="7A639536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0F5EE077" w14:textId="2FED47C5" w:rsidR="00E32019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</w:t>
      </w:r>
      <w:r w:rsidR="00E32019" w:rsidRPr="007E6F38">
        <w:rPr>
          <w:rFonts w:ascii="GHEA Grapalat" w:hAnsi="GHEA Grapalat" w:cs="Calibri"/>
          <w:lang w:val="hy-AM"/>
        </w:rPr>
        <w:t xml:space="preserve"> 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E32019" w:rsidRPr="007E6F38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թ.</w:t>
      </w:r>
    </w:p>
    <w:p w14:paraId="45D5E8DB" w14:textId="3CE72323" w:rsidR="00E32019" w:rsidRPr="007E6F38" w:rsidRDefault="00E3201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</w:t>
      </w:r>
      <w:r w:rsidR="00526652" w:rsidRPr="007E6F38">
        <w:rPr>
          <w:rFonts w:ascii="GHEA Grapalat" w:hAnsi="GHEA Grapalat" w:cs="Calibri"/>
          <w:lang w:val="hy-AM"/>
        </w:rPr>
        <w:t xml:space="preserve">     </w:t>
      </w:r>
      <w:r w:rsidRPr="007E6F38">
        <w:rPr>
          <w:rFonts w:ascii="GHEA Grapalat" w:hAnsi="GHEA Grapalat" w:cs="Calibri"/>
          <w:lang w:val="hy-AM"/>
        </w:rPr>
        <w:t>Էջեր 71, 74, 82, 84, 94, 129, 151, 207, 220, 245-250, 266-269</w:t>
      </w:r>
    </w:p>
    <w:p w14:paraId="3A52F92B" w14:textId="0A3BD600" w:rsidR="00E32019" w:rsidRPr="007E6F38" w:rsidRDefault="00E3201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  <w:r w:rsidRPr="007E6F38">
        <w:rPr>
          <w:lang w:val="hy-AM"/>
        </w:rPr>
        <w:t xml:space="preserve">      </w:t>
      </w:r>
      <w:r w:rsidR="00526652" w:rsidRPr="007E6F38">
        <w:rPr>
          <w:lang w:val="hy-AM"/>
        </w:rPr>
        <w:t xml:space="preserve">    </w:t>
      </w:r>
      <w:r w:rsidRPr="007E6F38">
        <w:rPr>
          <w:rFonts w:ascii="GHEA Grapalat" w:hAnsi="GHEA Grapalat" w:cs="Tahoma"/>
          <w:lang w:val="hy-AM" w:eastAsia="ru-RU"/>
        </w:rPr>
        <w:t>Հղումը՝</w:t>
      </w:r>
      <w:r w:rsidRPr="007E6F38">
        <w:rPr>
          <w:lang w:val="hy-AM"/>
        </w:rPr>
        <w:t xml:space="preserve">  </w:t>
      </w:r>
      <w:hyperlink r:id="rId18" w:history="1">
        <w:r w:rsidRPr="007E6F38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0D0EAC92" w14:textId="77777777" w:rsidR="00170593" w:rsidRPr="007E6F38" w:rsidRDefault="0017059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48E1B455" w14:textId="15AF10EC" w:rsidR="00CD7410" w:rsidRPr="007E6F38" w:rsidRDefault="00CD7410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7E6F38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7E6F38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Pr="007E6F38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7E6F38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7828DC7D" w14:textId="77777777" w:rsidR="00770DD1" w:rsidRPr="007E6F38" w:rsidRDefault="00770DD1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84D88DB" w14:textId="77777777" w:rsidR="00207D2A" w:rsidRPr="003C5083" w:rsidRDefault="00207D2A" w:rsidP="009832C2">
      <w:pPr>
        <w:spacing w:line="276" w:lineRule="auto"/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1880F04" w14:textId="77777777" w:rsidR="00207D2A" w:rsidRPr="007E6F38" w:rsidRDefault="00207D2A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0" w:history="1">
        <w:r w:rsidRPr="007E6F3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4BB4D954" w14:textId="77777777" w:rsidR="00207D2A" w:rsidRPr="003C5083" w:rsidRDefault="00207D2A" w:rsidP="009832C2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շվետվությունների մշակում»</w:t>
      </w:r>
      <w:r w:rsidRPr="007E6F38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7402534A" w14:textId="77777777" w:rsidR="00207D2A" w:rsidRPr="007E6F38" w:rsidRDefault="00207D2A" w:rsidP="00E46506">
      <w:pPr>
        <w:spacing w:line="276" w:lineRule="auto"/>
        <w:ind w:left="360" w:hanging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հղումը՝ </w:t>
      </w:r>
      <w:hyperlink r:id="rId21" w:history="1">
        <w:r w:rsidRPr="007E6F3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18422DAE" w14:textId="77777777" w:rsidR="00207D2A" w:rsidRPr="007E6F38" w:rsidRDefault="00207D2A" w:rsidP="00E46506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7E6F38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7E6F38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7E6F38">
        <w:rPr>
          <w:rFonts w:ascii="Calibri" w:hAnsi="Calibri" w:cs="Calibri"/>
          <w:color w:val="000000" w:themeColor="text1"/>
          <w:lang w:val="hy-AM"/>
        </w:rPr>
        <w:t> </w:t>
      </w:r>
      <w:r w:rsidRPr="007E6F38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2" w:history="1">
        <w:r w:rsidRPr="007E6F38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7E6F38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7E6F38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7E6F38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7E6F38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7E6F3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7E6F38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7E6F38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7E6F38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7E6F38">
        <w:rPr>
          <w:rFonts w:ascii="GHEA Grapalat" w:hAnsi="GHEA Grapalat"/>
          <w:sz w:val="24"/>
          <w:szCs w:val="24"/>
          <w:lang w:val="hy-AM"/>
        </w:rPr>
        <w:t>752</w:t>
      </w:r>
      <w:r w:rsidRPr="007E6F38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7E6F38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7E6F38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7E6F38" w:rsidRDefault="00AF527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3" w:history="1">
        <w:r w:rsidR="00CD7410" w:rsidRPr="007E6F38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7E6F38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7E6F38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7E6F38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7E6F38" w:rsidSect="00D065DD">
      <w:pgSz w:w="12240" w:h="15840"/>
      <w:pgMar w:top="540" w:right="99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A2EEBE" w14:textId="77777777" w:rsidR="00AF5273" w:rsidRDefault="00AF5273" w:rsidP="00C47A7F">
      <w:r>
        <w:separator/>
      </w:r>
    </w:p>
  </w:endnote>
  <w:endnote w:type="continuationSeparator" w:id="0">
    <w:p w14:paraId="6EF395F1" w14:textId="77777777" w:rsidR="00AF5273" w:rsidRDefault="00AF5273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40425" w14:textId="77777777" w:rsidR="00AF5273" w:rsidRDefault="00AF5273" w:rsidP="00C47A7F">
      <w:r>
        <w:separator/>
      </w:r>
    </w:p>
  </w:footnote>
  <w:footnote w:type="continuationSeparator" w:id="0">
    <w:p w14:paraId="37DDE4FD" w14:textId="77777777" w:rsidR="00AF5273" w:rsidRDefault="00AF5273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1BDF"/>
    <w:rsid w:val="0001595E"/>
    <w:rsid w:val="000173B1"/>
    <w:rsid w:val="00025179"/>
    <w:rsid w:val="00027891"/>
    <w:rsid w:val="00030041"/>
    <w:rsid w:val="000369B2"/>
    <w:rsid w:val="00063A2D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80CE5"/>
    <w:rsid w:val="002A1266"/>
    <w:rsid w:val="002B5419"/>
    <w:rsid w:val="002C11AC"/>
    <w:rsid w:val="002D25B3"/>
    <w:rsid w:val="002D2AA2"/>
    <w:rsid w:val="002E1A3B"/>
    <w:rsid w:val="002E3C2E"/>
    <w:rsid w:val="0034111E"/>
    <w:rsid w:val="00357C7C"/>
    <w:rsid w:val="00366E73"/>
    <w:rsid w:val="003936ED"/>
    <w:rsid w:val="003A1D88"/>
    <w:rsid w:val="003C5083"/>
    <w:rsid w:val="003D4E63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97DDE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93A66"/>
    <w:rsid w:val="00795DBA"/>
    <w:rsid w:val="007A7E59"/>
    <w:rsid w:val="007D7DFD"/>
    <w:rsid w:val="007E21C0"/>
    <w:rsid w:val="007E6F38"/>
    <w:rsid w:val="007F53DB"/>
    <w:rsid w:val="00804810"/>
    <w:rsid w:val="00805F6C"/>
    <w:rsid w:val="0082263A"/>
    <w:rsid w:val="0084516D"/>
    <w:rsid w:val="00850318"/>
    <w:rsid w:val="0087357E"/>
    <w:rsid w:val="00892304"/>
    <w:rsid w:val="008C0EE7"/>
    <w:rsid w:val="008C26C4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2C2"/>
    <w:rsid w:val="00983A54"/>
    <w:rsid w:val="00984C4B"/>
    <w:rsid w:val="009B2893"/>
    <w:rsid w:val="009C5FE7"/>
    <w:rsid w:val="009E51AE"/>
    <w:rsid w:val="00A15197"/>
    <w:rsid w:val="00A31755"/>
    <w:rsid w:val="00A65798"/>
    <w:rsid w:val="00A9616A"/>
    <w:rsid w:val="00AD6446"/>
    <w:rsid w:val="00AF5273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D0822"/>
    <w:rsid w:val="00BE12AC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065DD"/>
    <w:rsid w:val="00D101BD"/>
    <w:rsid w:val="00D129ED"/>
    <w:rsid w:val="00D2661D"/>
    <w:rsid w:val="00D27F31"/>
    <w:rsid w:val="00D53437"/>
    <w:rsid w:val="00D65EC4"/>
    <w:rsid w:val="00D82CFE"/>
    <w:rsid w:val="00D8782C"/>
    <w:rsid w:val="00D94502"/>
    <w:rsid w:val="00DB5E97"/>
    <w:rsid w:val="00DC384E"/>
    <w:rsid w:val="00DC6323"/>
    <w:rsid w:val="00DD2CCE"/>
    <w:rsid w:val="00DE1613"/>
    <w:rsid w:val="00DE76E7"/>
    <w:rsid w:val="00E00A3B"/>
    <w:rsid w:val="00E12BFB"/>
    <w:rsid w:val="00E13CFF"/>
    <w:rsid w:val="00E32019"/>
    <w:rsid w:val="00E35E3B"/>
    <w:rsid w:val="00E46506"/>
    <w:rsid w:val="00E67468"/>
    <w:rsid w:val="00E90E67"/>
    <w:rsid w:val="00E95CD1"/>
    <w:rsid w:val="00EA7399"/>
    <w:rsid w:val="00EB3308"/>
    <w:rsid w:val="00EB3758"/>
    <w:rsid w:val="00EE6754"/>
    <w:rsid w:val="00EE7654"/>
    <w:rsid w:val="00F01552"/>
    <w:rsid w:val="00F03667"/>
    <w:rsid w:val="00F41239"/>
    <w:rsid w:val="00F45C84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1740" TargetMode="External"/><Relationship Id="rId18" Type="http://schemas.openxmlformats.org/officeDocument/2006/relationships/hyperlink" Target="http://parliament.am/library/books/gravor-khosq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s://utfsib.am/site/uploads/files/&#1344;&#1377;&#1397;&#1407;&#1377;&#1408;&#1377;&#1408;&#1400;&#1410;&#1385;&#1397;&#1400;&#1410;&#1398;/71-28.2.&#1385;-&#1348;2-6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://online.fliphtml5.com/fumf/irey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8716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8715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4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9</cp:revision>
  <dcterms:created xsi:type="dcterms:W3CDTF">2020-06-06T12:47:00Z</dcterms:created>
  <dcterms:modified xsi:type="dcterms:W3CDTF">2022-04-25T08:16:00Z</dcterms:modified>
</cp:coreProperties>
</file>